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ocial Worker position at [Organization Name] in Australia Brisbane. As a dedicated and compassionate professional with over [X years] of experience in social work, I am eager to contribute my skills, knowledge, and passion for supporting vulnerable individuals and communities to your organization. Australia Brisbane offers a unique blend of cultural diversity, community-driven initiatives, and a commitment to social justice that aligns perfectly with my career goals and values.</w:t>
      </w:r>
    </w:p>
    <w:p>
      <w:pPr>
        <w:pStyle w:val="BodyText"/>
      </w:pPr>
      <w:r>
        <w:t xml:space="preserve">My journey as a Social Worker has been deeply rooted in empowering individuals to overcome challenges and achieve their full potential. I have worked across various sectors, including child protection, mental health support, family services, and community development. In each role, I have prioritized building trust with clients, advocating for their rights, and collaborating with multidisciplinary teams to create sustainable solutions. This hands-on experience has equipped me with the adaptability and resilience required to thrive in a dynamic environment like Australia Brisbane.</w:t>
      </w:r>
    </w:p>
    <w:bookmarkStart w:id="20" w:name="X26c8850f6bd0654a4a06d903b0eb6c59e33796e"/>
    <w:p>
      <w:pPr>
        <w:pStyle w:val="Heading2"/>
      </w:pPr>
      <w:r>
        <w:t xml:space="preserve">Understanding the Role of a Social Worker in Australia Brisbane</w:t>
      </w:r>
    </w:p>
    <w:p>
      <w:pPr>
        <w:pStyle w:val="FirstParagraph"/>
      </w:pPr>
      <w:r>
        <w:t xml:space="preserve">As a Social Worker in Australia, particularly in Brisbane, I understand the critical role that professionals play in addressing social inequities and fostering inclusive communities. Brisbane's growing population, coupled with its diverse cultural fabric, presents unique opportunities to support marginalized groups such as Indigenous Australians, refugees, and at-risk youth. My commitment to cultural sensitivity and trauma-informed care has prepared me to navigate these complexities with empathy and professionalism.</w:t>
      </w:r>
    </w:p>
    <w:p>
      <w:pPr>
        <w:pStyle w:val="BodyText"/>
      </w:pPr>
      <w:r>
        <w:t xml:space="preserve">In my previous role at [Previous Organization Name], I specialized in working with families experiencing housing insecurity. Through individualized case management and community outreach programs, I helped over [X number] families access stable housing, employment resources, and mental health services. This experience reinforced the importance of tailored interventions that respect clients' autonomy while addressing systemic barriers. Brisbane’s vibrant community networks provide an ideal platform for such initiatives, and I am eager to contribute to similar efforts at your organization.</w:t>
      </w:r>
    </w:p>
    <w:bookmarkEnd w:id="20"/>
    <w:bookmarkStart w:id="21" w:name="key-skills-and-qualifications"/>
    <w:p>
      <w:pPr>
        <w:pStyle w:val="Heading2"/>
      </w:pPr>
      <w:r>
        <w:t xml:space="preserve">Key Skills and Qualifications</w:t>
      </w:r>
    </w:p>
    <w:p>
      <w:pPr>
        <w:pStyle w:val="FirstParagraph"/>
      </w:pPr>
      <w:r>
        <w:t xml:space="preserve">My qualifications include a [Bachelor's/Master's] degree in Social Work from [University Name], along with certifications in trauma recovery, crisis intervention, and youth development. I am also well-versed in Australian social work ethics, which emphasize respect for human dignity, social justice, and the importance of cultural competence. These principles guide my approach to every interaction with clients and colleagues.</w:t>
      </w:r>
    </w:p>
    <w:p>
      <w:pPr>
        <w:pStyle w:val="BodyText"/>
      </w:pPr>
      <w:r>
        <w:t xml:space="preserve">One of my strongest attributes as a Social Worker is my ability to build rapport with diverse populations. Whether working with children in foster care, supporting individuals recovering from addiction, or assisting elderly clients in navigating healthcare systems, I prioritize active listening and empathy. In Brisbane’s multicultural context, this skill is invaluable for fostering trust and ensuring that services are accessible to all.</w:t>
      </w:r>
    </w:p>
    <w:bookmarkEnd w:id="21"/>
    <w:bookmarkStart w:id="22" w:name="X423bf8bfda0adcb4b35eb7328041f5879c24017"/>
    <w:p>
      <w:pPr>
        <w:pStyle w:val="Heading2"/>
      </w:pPr>
      <w:r>
        <w:t xml:space="preserve">Contributing to Australia Brisbane's Community Goals</w:t>
      </w:r>
    </w:p>
    <w:p>
      <w:pPr>
        <w:pStyle w:val="FirstParagraph"/>
      </w:pPr>
      <w:r>
        <w:t xml:space="preserve">Australia Brisbane has long been a hub for innovation in social services, with organizations like [Example Organization] leading the way in addressing issues such as homelessness, domestic violence, and educational disparities. I am particularly inspired by your organization’s mission to [insert specific mission or value from the job posting]. This aligns with my belief that social work is not just about individual support but also about advocating for systemic change.</w:t>
      </w:r>
    </w:p>
    <w:p>
      <w:pPr>
        <w:pStyle w:val="BodyText"/>
      </w:pPr>
      <w:r>
        <w:t xml:space="preserve">For instance, during my time at [Previous Organization], I spearheaded a community workshop series focused on mental health awareness in underserved neighborhoods. The program, which included partnerships with local schools and healthcare providers, reached over [X number] participants and reduced stigma around seeking help. I am confident that similar initiatives could be replicated in Brisbane to address pressing social issues while fostering a sense of belonging among residents.</w:t>
      </w:r>
    </w:p>
    <w:bookmarkEnd w:id="22"/>
    <w:bookmarkStart w:id="23" w:name="why-australia-brisbane"/>
    <w:p>
      <w:pPr>
        <w:pStyle w:val="Heading2"/>
      </w:pPr>
      <w:r>
        <w:t xml:space="preserve">Why Australia Brisbane?</w:t>
      </w:r>
    </w:p>
    <w:p>
      <w:pPr>
        <w:pStyle w:val="FirstParagraph"/>
      </w:pPr>
      <w:r>
        <w:t xml:space="preserve">Australia Brisbane is more than just a location for me—it is a place where my professional values and personal aspirations intersect. The city’s commitment to sustainability, inclusivity, and community well-being resonates deeply with my own principles. I have always been drawn to the collaborative spirit of Brisbane’s social service sector, where professionals work hand-in-hand with grassroots organizations to create meaningful impact.</w:t>
      </w:r>
    </w:p>
    <w:p>
      <w:pPr>
        <w:pStyle w:val="BodyText"/>
      </w:pPr>
      <w:r>
        <w:t xml:space="preserve">Moreover, the opportunities for professional growth in Brisbane are unparalleled. The city is home to numerous training programs, networking events, and research collaborations that support continuous learning. I am particularly interested in exploring how emerging technologies and data-driven approaches can enhance social work practices in Australia. This curiosity drives me to stay at the forefront of industry trends while maintaining a human-centered focus.</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 Social Worker in Australia Brisbane. My experience, skills, and dedication to social justice make me a strong candidate for this role. I am eager to contribute to your mission of [insert specific mission or value], while growing as a professional in one of the most dynamic cities in Australia.</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vital work being done in Australia Brisbane.</w:t>
      </w:r>
    </w:p>
    <w:p>
      <w:pPr>
        <w:pStyle w:val="BodyText"/>
      </w:pPr>
      <w:r>
        <w:t xml:space="preserve">Warm regards,</w:t>
      </w:r>
      <w:r>
        <w:br/>
      </w:r>
      <w:r>
        <w:rPr>
          <w:bCs/>
          <w:b/>
        </w:rPr>
        <w:t xml:space="preserve">[Your Full Name]</w:t>
      </w:r>
      <w:r>
        <w:br/>
      </w:r>
      <w:r>
        <w:t xml:space="preserve">[Your Address]</w:t>
      </w:r>
      <w:r>
        <w:br/>
      </w:r>
      <w:r>
        <w:t xml:space="preserve">[City, State, Post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cp:keywords/>
  <dcterms:created xsi:type="dcterms:W3CDTF">2025-12-11T06:58:44Z</dcterms:created>
  <dcterms:modified xsi:type="dcterms:W3CDTF">2025-12-11T06:58:44Z</dcterms:modified>
</cp:coreProperties>
</file>

<file path=docProps/custom.xml><?xml version="1.0" encoding="utf-8"?>
<Properties xmlns="http://schemas.openxmlformats.org/officeDocument/2006/custom-properties" xmlns:vt="http://schemas.openxmlformats.org/officeDocument/2006/docPropsVTypes"/>
</file>